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ore0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metadata/core-properties" Target="docProps/core0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EB561E" w14:textId="77777777" w:rsidR="005E1A6A" w:rsidRPr="00E42594" w:rsidRDefault="000F0A55">
      <w:pPr>
        <w:pStyle w:val="Title"/>
        <w:rPr>
          <w:b w:val="0"/>
          <w:bCs w:val="0"/>
          <w:sz w:val="52"/>
          <w:szCs w:val="52"/>
        </w:rPr>
      </w:pPr>
      <w:r w:rsidRPr="00E42594">
        <w:rPr>
          <w:b w:val="0"/>
          <w:bCs w:val="0"/>
          <w:sz w:val="52"/>
          <w:szCs w:val="52"/>
        </w:rPr>
        <w:t xml:space="preserve">Lab-1 W-1 </w:t>
      </w:r>
    </w:p>
    <w:p w14:paraId="43EB561F" w14:textId="77777777" w:rsidR="005E1A6A" w:rsidRPr="00E42594" w:rsidRDefault="000F0A55">
      <w:pPr>
        <w:pStyle w:val="Subtitle"/>
        <w:rPr>
          <w:sz w:val="32"/>
          <w:szCs w:val="32"/>
        </w:rPr>
      </w:pPr>
      <w:r w:rsidRPr="00E42594">
        <w:rPr>
          <w:sz w:val="32"/>
          <w:szCs w:val="32"/>
        </w:rPr>
        <w:t>DSGN8310 Advanced Database Design</w:t>
      </w:r>
    </w:p>
    <w:p w14:paraId="43EB5620" w14:textId="77777777" w:rsidR="005E1A6A" w:rsidRPr="00E42594" w:rsidRDefault="000F0A55">
      <w:pPr>
        <w:pStyle w:val="Subtitle"/>
        <w:rPr>
          <w:sz w:val="32"/>
          <w:szCs w:val="32"/>
        </w:rPr>
      </w:pPr>
      <w:r w:rsidRPr="00E42594">
        <w:rPr>
          <w:sz w:val="32"/>
          <w:szCs w:val="32"/>
        </w:rPr>
        <w:t>Review Built-in Functions</w:t>
      </w:r>
    </w:p>
    <w:p w14:paraId="183194A6" w14:textId="41205947" w:rsidR="00E42594" w:rsidRDefault="00E42594">
      <w:pPr>
        <w:pStyle w:val="BodyText"/>
      </w:pPr>
      <w:r>
        <w:t>Practice Task-1</w:t>
      </w:r>
    </w:p>
    <w:p w14:paraId="43EB5621" w14:textId="2A9B0593" w:rsidR="005E1A6A" w:rsidRPr="00270C43" w:rsidRDefault="000F0A55">
      <w:pPr>
        <w:pStyle w:val="BodyText"/>
      </w:pPr>
      <w:r w:rsidRPr="00270C43">
        <w:t>Please see the following list of functions and test them with various inputs. There is no grade for this lab.</w:t>
      </w:r>
    </w:p>
    <w:p w14:paraId="43EB5622" w14:textId="77777777" w:rsidR="005E1A6A" w:rsidRPr="00270C43" w:rsidRDefault="000F0A55">
      <w:pPr>
        <w:pStyle w:val="BodyText"/>
      </w:pPr>
      <w:r w:rsidRPr="00270C43">
        <w:t>For help, please visit the following link:</w:t>
      </w:r>
    </w:p>
    <w:p w14:paraId="43EB5623" w14:textId="77777777" w:rsidR="005E1A6A" w:rsidRPr="00270C43" w:rsidRDefault="005C7893">
      <w:pPr>
        <w:pStyle w:val="BodyText"/>
        <w:numPr>
          <w:ilvl w:val="0"/>
          <w:numId w:val="1"/>
        </w:numPr>
      </w:pPr>
      <w:hyperlink r:id="rId7">
        <w:r w:rsidR="000F0A55" w:rsidRPr="00270C43">
          <w:rPr>
            <w:rStyle w:val="Hyperlink"/>
          </w:rPr>
          <w:t>https://www.w3schools.com/mysql/mysql_ref_functions.asp</w:t>
        </w:r>
      </w:hyperlink>
      <w:r w:rsidR="000F0A55" w:rsidRPr="00270C43">
        <w:t xml:space="preserve"> </w:t>
      </w:r>
    </w:p>
    <w:p w14:paraId="43EB5624" w14:textId="77777777" w:rsidR="005E1A6A" w:rsidRPr="00270C43" w:rsidRDefault="000F0A55">
      <w:pPr>
        <w:pStyle w:val="BodyText"/>
        <w:numPr>
          <w:ilvl w:val="0"/>
          <w:numId w:val="1"/>
        </w:numPr>
      </w:pPr>
      <w:r w:rsidRPr="00270C43">
        <w:t>http://dev.mysql.com/doc/refman/5.7/en/date-and-time-functions.html</w:t>
      </w:r>
    </w:p>
    <w:p w14:paraId="43EB5625" w14:textId="77777777" w:rsidR="005E1A6A" w:rsidRPr="00270C43" w:rsidRDefault="000F0A55">
      <w:pPr>
        <w:pStyle w:val="BodyText"/>
        <w:numPr>
          <w:ilvl w:val="0"/>
          <w:numId w:val="1"/>
        </w:numPr>
      </w:pPr>
      <w:r w:rsidRPr="00270C43">
        <w:t>http://dev.mysql.com/doc/refman/5.7/en/datetime.html</w:t>
      </w:r>
    </w:p>
    <w:p w14:paraId="43EB5626" w14:textId="77777777" w:rsidR="005E1A6A" w:rsidRPr="00270C43" w:rsidRDefault="000F0A55">
      <w:pPr>
        <w:pStyle w:val="BodyText"/>
        <w:numPr>
          <w:ilvl w:val="0"/>
          <w:numId w:val="1"/>
        </w:numPr>
      </w:pPr>
      <w:r w:rsidRPr="00270C43">
        <w:t>http://dev.mysql.com/doc/refman/5.7/en/string-functions.html</w:t>
      </w:r>
    </w:p>
    <w:tbl>
      <w:tblPr>
        <w:tblW w:w="997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4986"/>
        <w:gridCol w:w="4986"/>
      </w:tblGrid>
      <w:tr w:rsidR="005E1A6A" w:rsidRPr="00270C43" w14:paraId="43EB5629" w14:textId="77777777">
        <w:tc>
          <w:tcPr>
            <w:tcW w:w="49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43EB5627" w14:textId="77777777" w:rsidR="005E1A6A" w:rsidRPr="00270C43" w:rsidRDefault="000F0A55">
            <w:pPr>
              <w:pStyle w:val="TableContents"/>
            </w:pPr>
            <w:r w:rsidRPr="00270C43">
              <w:t>String Processing Functions</w:t>
            </w:r>
          </w:p>
        </w:tc>
        <w:tc>
          <w:tcPr>
            <w:tcW w:w="4986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EB5628" w14:textId="77777777" w:rsidR="005E1A6A" w:rsidRPr="00270C43" w:rsidRDefault="000F0A55">
            <w:pPr>
              <w:pStyle w:val="TableContents"/>
            </w:pPr>
            <w:r w:rsidRPr="00270C43">
              <w:t>Outputs</w:t>
            </w:r>
          </w:p>
        </w:tc>
      </w:tr>
      <w:tr w:rsidR="005E1A6A" w:rsidRPr="00270C43" w14:paraId="43EB562E" w14:textId="77777777">
        <w:tc>
          <w:tcPr>
            <w:tcW w:w="4986" w:type="dxa"/>
            <w:tcBorders>
              <w:left w:val="single" w:sz="2" w:space="0" w:color="000000"/>
              <w:bottom w:val="single" w:sz="2" w:space="0" w:color="000000"/>
            </w:tcBorders>
          </w:tcPr>
          <w:p w14:paraId="43EB562A" w14:textId="77777777" w:rsidR="005E1A6A" w:rsidRPr="00270C43" w:rsidRDefault="000F0A55">
            <w:pPr>
              <w:pStyle w:val="TableContents"/>
            </w:pPr>
            <w:r w:rsidRPr="00270C43">
              <w:t>CONCAT(str1[,str2]...)</w:t>
            </w:r>
          </w:p>
        </w:tc>
        <w:tc>
          <w:tcPr>
            <w:tcW w:w="498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EB562B" w14:textId="77777777" w:rsidR="005E1A6A" w:rsidRPr="00270C43" w:rsidRDefault="000F0A55">
            <w:pPr>
              <w:pStyle w:val="TableContents"/>
            </w:pPr>
            <w:r w:rsidRPr="00270C43">
              <w:t>SELECT CONCAT("Prince", "George,", " BC")</w:t>
            </w:r>
          </w:p>
          <w:p w14:paraId="43EB562C" w14:textId="77777777" w:rsidR="005E1A6A" w:rsidRPr="00270C43" w:rsidRDefault="005E1A6A">
            <w:pPr>
              <w:pStyle w:val="TableContents"/>
            </w:pPr>
          </w:p>
          <w:p w14:paraId="43EB562D" w14:textId="77777777" w:rsidR="005E1A6A" w:rsidRPr="00270C43" w:rsidRDefault="000F0A55">
            <w:pPr>
              <w:pStyle w:val="TableContents"/>
            </w:pPr>
            <w:r w:rsidRPr="00270C43">
              <w:t>Output: PrinceGeorge, BC</w:t>
            </w:r>
          </w:p>
        </w:tc>
      </w:tr>
      <w:tr w:rsidR="005E1A6A" w:rsidRPr="00270C43" w14:paraId="43EB5645" w14:textId="77777777">
        <w:tc>
          <w:tcPr>
            <w:tcW w:w="4986" w:type="dxa"/>
            <w:tcBorders>
              <w:left w:val="single" w:sz="2" w:space="0" w:color="000000"/>
              <w:bottom w:val="single" w:sz="2" w:space="0" w:color="000000"/>
            </w:tcBorders>
          </w:tcPr>
          <w:p w14:paraId="43EB562F" w14:textId="77777777" w:rsidR="005E1A6A" w:rsidRPr="00270C43" w:rsidRDefault="000F0A55">
            <w:pPr>
              <w:pStyle w:val="TableContents"/>
            </w:pPr>
            <w:r w:rsidRPr="00270C43">
              <w:t>CONCAT(str1[,str2]...)</w:t>
            </w:r>
          </w:p>
          <w:p w14:paraId="43EB5630" w14:textId="77777777" w:rsidR="005E1A6A" w:rsidRPr="00270C43" w:rsidRDefault="000F0A55">
            <w:pPr>
              <w:pStyle w:val="TableContents"/>
            </w:pPr>
            <w:r w:rsidRPr="00270C43">
              <w:t>CONCAT_WS(sep,str1[,str2]...)</w:t>
            </w:r>
          </w:p>
          <w:p w14:paraId="43EB5631" w14:textId="77777777" w:rsidR="005E1A6A" w:rsidRPr="00270C43" w:rsidRDefault="000F0A55">
            <w:pPr>
              <w:pStyle w:val="TableContents"/>
            </w:pPr>
            <w:r w:rsidRPr="00270C43">
              <w:t xml:space="preserve">LTRIM(str) </w:t>
            </w:r>
          </w:p>
          <w:p w14:paraId="43EB5632" w14:textId="77777777" w:rsidR="005E1A6A" w:rsidRPr="00270C43" w:rsidRDefault="000F0A55">
            <w:pPr>
              <w:pStyle w:val="TableContents"/>
            </w:pPr>
            <w:r w:rsidRPr="00270C43">
              <w:t>RTRIM(str)</w:t>
            </w:r>
          </w:p>
          <w:p w14:paraId="43EB5633" w14:textId="77777777" w:rsidR="005E1A6A" w:rsidRPr="00270C43" w:rsidRDefault="000F0A55">
            <w:pPr>
              <w:pStyle w:val="TableContents"/>
            </w:pPr>
            <w:r w:rsidRPr="00270C43">
              <w:t>TRIM([[BOTH|LEADING|TRAILING] [remove] FROM] str)</w:t>
            </w:r>
          </w:p>
          <w:p w14:paraId="43EB5634" w14:textId="77777777" w:rsidR="005E1A6A" w:rsidRPr="00270C43" w:rsidRDefault="000F0A55">
            <w:pPr>
              <w:pStyle w:val="TableContents"/>
            </w:pPr>
            <w:r w:rsidRPr="00270C43">
              <w:t>LENGTH(str)</w:t>
            </w:r>
          </w:p>
          <w:p w14:paraId="43EB5635" w14:textId="77777777" w:rsidR="005E1A6A" w:rsidRPr="00270C43" w:rsidRDefault="000F0A55">
            <w:pPr>
              <w:pStyle w:val="TableContents"/>
            </w:pPr>
            <w:r w:rsidRPr="00270C43">
              <w:t>LOCATE(find,search[,start])</w:t>
            </w:r>
          </w:p>
          <w:p w14:paraId="43EB5636" w14:textId="77777777" w:rsidR="005E1A6A" w:rsidRPr="00270C43" w:rsidRDefault="000F0A55">
            <w:pPr>
              <w:pStyle w:val="TableContents"/>
            </w:pPr>
            <w:r w:rsidRPr="00270C43">
              <w:t xml:space="preserve">LEFT(str,length) </w:t>
            </w:r>
          </w:p>
          <w:p w14:paraId="43EB5637" w14:textId="77777777" w:rsidR="005E1A6A" w:rsidRPr="00270C43" w:rsidRDefault="000F0A55">
            <w:pPr>
              <w:pStyle w:val="TableContents"/>
            </w:pPr>
            <w:r w:rsidRPr="00270C43">
              <w:t>RIGHT(str,length)</w:t>
            </w:r>
          </w:p>
          <w:p w14:paraId="43EB5638" w14:textId="77777777" w:rsidR="005E1A6A" w:rsidRPr="00270C43" w:rsidRDefault="000F0A55">
            <w:pPr>
              <w:pStyle w:val="TableContents"/>
            </w:pPr>
            <w:r w:rsidRPr="00270C43">
              <w:t>SUBSTRING_INDEX(str,delimiter, count)</w:t>
            </w:r>
          </w:p>
          <w:p w14:paraId="43EB5639" w14:textId="77777777" w:rsidR="005E1A6A" w:rsidRPr="00270C43" w:rsidRDefault="000F0A55">
            <w:pPr>
              <w:pStyle w:val="TableContents"/>
            </w:pPr>
            <w:r w:rsidRPr="00270C43">
              <w:t>SUBSTRING(str,start[,length])</w:t>
            </w:r>
          </w:p>
          <w:p w14:paraId="43EB563A" w14:textId="77777777" w:rsidR="005E1A6A" w:rsidRPr="00270C43" w:rsidRDefault="000F0A55">
            <w:pPr>
              <w:pStyle w:val="TableContents"/>
            </w:pPr>
            <w:r w:rsidRPr="00270C43">
              <w:t>REPLACE(search,find,replace)</w:t>
            </w:r>
          </w:p>
          <w:p w14:paraId="43EB563B" w14:textId="77777777" w:rsidR="005E1A6A" w:rsidRPr="00270C43" w:rsidRDefault="000F0A55">
            <w:pPr>
              <w:pStyle w:val="TableContents"/>
            </w:pPr>
            <w:r w:rsidRPr="00270C43">
              <w:t>INSERT(str,start,length,insert)</w:t>
            </w:r>
          </w:p>
          <w:p w14:paraId="43EB563C" w14:textId="77777777" w:rsidR="005E1A6A" w:rsidRPr="00270C43" w:rsidRDefault="000F0A55">
            <w:pPr>
              <w:pStyle w:val="TableContents"/>
            </w:pPr>
            <w:r w:rsidRPr="00270C43">
              <w:t>REVERSE(str)</w:t>
            </w:r>
          </w:p>
          <w:p w14:paraId="43EB563D" w14:textId="77777777" w:rsidR="005E1A6A" w:rsidRPr="00270C43" w:rsidRDefault="000F0A55">
            <w:pPr>
              <w:pStyle w:val="TableContents"/>
            </w:pPr>
            <w:r w:rsidRPr="00270C43">
              <w:t xml:space="preserve">LOWER(str) </w:t>
            </w:r>
          </w:p>
          <w:p w14:paraId="43EB563E" w14:textId="77777777" w:rsidR="005E1A6A" w:rsidRPr="00270C43" w:rsidRDefault="000F0A55">
            <w:pPr>
              <w:pStyle w:val="TableContents"/>
            </w:pPr>
            <w:r w:rsidRPr="00270C43">
              <w:t>UPPER(str)</w:t>
            </w:r>
          </w:p>
          <w:p w14:paraId="43EB563F" w14:textId="77777777" w:rsidR="005E1A6A" w:rsidRPr="00270C43" w:rsidRDefault="000F0A55">
            <w:pPr>
              <w:pStyle w:val="TableContents"/>
            </w:pPr>
            <w:r w:rsidRPr="00270C43">
              <w:t>LPAD(str,length,pad)</w:t>
            </w:r>
          </w:p>
          <w:p w14:paraId="43EB5640" w14:textId="77777777" w:rsidR="005E1A6A" w:rsidRPr="00270C43" w:rsidRDefault="000F0A55">
            <w:pPr>
              <w:pStyle w:val="TableContents"/>
            </w:pPr>
            <w:r w:rsidRPr="00270C43">
              <w:t>RPAD(str,length,pad)</w:t>
            </w:r>
          </w:p>
          <w:p w14:paraId="43EB5641" w14:textId="77777777" w:rsidR="005E1A6A" w:rsidRPr="00270C43" w:rsidRDefault="000F0A55">
            <w:pPr>
              <w:pStyle w:val="TableContents"/>
            </w:pPr>
            <w:r w:rsidRPr="00270C43">
              <w:t>SPACE(count)</w:t>
            </w:r>
          </w:p>
          <w:p w14:paraId="43EB5642" w14:textId="77777777" w:rsidR="005E1A6A" w:rsidRPr="00270C43" w:rsidRDefault="000F0A55">
            <w:pPr>
              <w:pStyle w:val="TableContents"/>
            </w:pPr>
            <w:r w:rsidRPr="00270C43">
              <w:t xml:space="preserve">REPEAT(str,count) </w:t>
            </w:r>
          </w:p>
          <w:p w14:paraId="43EB5643" w14:textId="77777777" w:rsidR="005E1A6A" w:rsidRPr="00270C43" w:rsidRDefault="005E1A6A">
            <w:pPr>
              <w:pStyle w:val="TableContents"/>
            </w:pPr>
          </w:p>
        </w:tc>
        <w:tc>
          <w:tcPr>
            <w:tcW w:w="4986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EB5644" w14:textId="77777777" w:rsidR="005E1A6A" w:rsidRPr="00270C43" w:rsidRDefault="005E1A6A">
            <w:pPr>
              <w:pStyle w:val="TableContents"/>
            </w:pPr>
          </w:p>
        </w:tc>
      </w:tr>
    </w:tbl>
    <w:p w14:paraId="43EB5646" w14:textId="77777777" w:rsidR="005E1A6A" w:rsidRPr="00270C43" w:rsidRDefault="005E1A6A">
      <w:pPr>
        <w:pStyle w:val="BodyText"/>
      </w:pPr>
    </w:p>
    <w:p w14:paraId="43EB5647" w14:textId="77777777" w:rsidR="005E1A6A" w:rsidRPr="00270C43" w:rsidRDefault="005E1A6A">
      <w:pPr>
        <w:pStyle w:val="BodyText"/>
      </w:pPr>
    </w:p>
    <w:tbl>
      <w:tblPr>
        <w:tblW w:w="997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5940"/>
        <w:gridCol w:w="4032"/>
      </w:tblGrid>
      <w:tr w:rsidR="005E1A6A" w:rsidRPr="00270C43" w14:paraId="43EB564A" w14:textId="77777777">
        <w:tc>
          <w:tcPr>
            <w:tcW w:w="59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43EB5648" w14:textId="77777777" w:rsidR="005E1A6A" w:rsidRPr="00270C43" w:rsidRDefault="000F0A55">
            <w:pPr>
              <w:pStyle w:val="TableContents"/>
            </w:pPr>
            <w:r w:rsidRPr="00270C43">
              <w:t>Numeric Functions</w:t>
            </w:r>
          </w:p>
        </w:tc>
        <w:tc>
          <w:tcPr>
            <w:tcW w:w="40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EB5649" w14:textId="77777777" w:rsidR="005E1A6A" w:rsidRPr="00270C43" w:rsidRDefault="000F0A55">
            <w:pPr>
              <w:pStyle w:val="TableContents"/>
            </w:pPr>
            <w:r w:rsidRPr="00270C43">
              <w:t>Outputs</w:t>
            </w:r>
          </w:p>
        </w:tc>
      </w:tr>
      <w:tr w:rsidR="005E1A6A" w:rsidRPr="00270C43" w14:paraId="43EB5655" w14:textId="77777777">
        <w:tc>
          <w:tcPr>
            <w:tcW w:w="5940" w:type="dxa"/>
            <w:tcBorders>
              <w:left w:val="single" w:sz="2" w:space="0" w:color="000000"/>
              <w:bottom w:val="single" w:sz="2" w:space="0" w:color="000000"/>
            </w:tcBorders>
          </w:tcPr>
          <w:p w14:paraId="43EB564B" w14:textId="77777777" w:rsidR="005E1A6A" w:rsidRPr="00270C43" w:rsidRDefault="000F0A55" w:rsidP="00C322C2">
            <w:pPr>
              <w:pStyle w:val="TableContents"/>
            </w:pPr>
            <w:r w:rsidRPr="00C322C2">
              <w:t>ROUND(number[,length])</w:t>
            </w:r>
          </w:p>
          <w:p w14:paraId="43EB564C" w14:textId="77777777" w:rsidR="005E1A6A" w:rsidRPr="00270C43" w:rsidRDefault="000F0A55" w:rsidP="00C322C2">
            <w:pPr>
              <w:pStyle w:val="TableContents"/>
            </w:pPr>
            <w:r w:rsidRPr="00C322C2">
              <w:t>TRUNCATE(number,length)</w:t>
            </w:r>
          </w:p>
          <w:p w14:paraId="43EB564D" w14:textId="77777777" w:rsidR="005E1A6A" w:rsidRPr="00270C43" w:rsidRDefault="000F0A55" w:rsidP="00C322C2">
            <w:pPr>
              <w:pStyle w:val="TableContents"/>
            </w:pPr>
            <w:r w:rsidRPr="00C322C2">
              <w:t>CEILING(number)</w:t>
            </w:r>
          </w:p>
          <w:p w14:paraId="43EB564E" w14:textId="77777777" w:rsidR="005E1A6A" w:rsidRPr="00270C43" w:rsidRDefault="000F0A55" w:rsidP="00C322C2">
            <w:pPr>
              <w:pStyle w:val="TableContents"/>
            </w:pPr>
            <w:r w:rsidRPr="00C322C2">
              <w:t>FLOOR(number)</w:t>
            </w:r>
          </w:p>
          <w:p w14:paraId="43EB564F" w14:textId="77777777" w:rsidR="005E1A6A" w:rsidRPr="00270C43" w:rsidRDefault="000F0A55" w:rsidP="00C322C2">
            <w:pPr>
              <w:pStyle w:val="TableContents"/>
            </w:pPr>
            <w:r w:rsidRPr="00C322C2">
              <w:t>ABS(number)</w:t>
            </w:r>
          </w:p>
          <w:p w14:paraId="43EB5650" w14:textId="77777777" w:rsidR="005E1A6A" w:rsidRPr="00270C43" w:rsidRDefault="000F0A55" w:rsidP="00C322C2">
            <w:pPr>
              <w:pStyle w:val="TableContents"/>
            </w:pPr>
            <w:r w:rsidRPr="00C322C2">
              <w:t>SIGN(number)</w:t>
            </w:r>
          </w:p>
          <w:p w14:paraId="43EB5651" w14:textId="77777777" w:rsidR="005E1A6A" w:rsidRPr="00270C43" w:rsidRDefault="000F0A55" w:rsidP="00C322C2">
            <w:pPr>
              <w:pStyle w:val="TableContents"/>
            </w:pPr>
            <w:r w:rsidRPr="00C322C2">
              <w:t>SQRT(number)</w:t>
            </w:r>
          </w:p>
          <w:p w14:paraId="43EB5652" w14:textId="77777777" w:rsidR="005E1A6A" w:rsidRPr="00270C43" w:rsidRDefault="000F0A55" w:rsidP="00C322C2">
            <w:pPr>
              <w:pStyle w:val="TableContents"/>
            </w:pPr>
            <w:r w:rsidRPr="00C322C2">
              <w:t>POWER(number,power)</w:t>
            </w:r>
          </w:p>
          <w:p w14:paraId="43EB5653" w14:textId="77777777" w:rsidR="005E1A6A" w:rsidRPr="00270C43" w:rsidRDefault="000F0A55" w:rsidP="00C322C2">
            <w:pPr>
              <w:pStyle w:val="TableContents"/>
            </w:pPr>
            <w:r w:rsidRPr="00C322C2">
              <w:t>RAND([integer])</w:t>
            </w:r>
          </w:p>
        </w:tc>
        <w:tc>
          <w:tcPr>
            <w:tcW w:w="40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EB5654" w14:textId="77777777" w:rsidR="005E1A6A" w:rsidRPr="00270C43" w:rsidRDefault="005E1A6A">
            <w:pPr>
              <w:pStyle w:val="TableContents"/>
            </w:pPr>
          </w:p>
        </w:tc>
      </w:tr>
    </w:tbl>
    <w:p w14:paraId="43EB5656" w14:textId="77777777" w:rsidR="005E1A6A" w:rsidRPr="00270C43" w:rsidRDefault="005E1A6A"/>
    <w:p w14:paraId="43EB5658" w14:textId="77777777" w:rsidR="005E1A6A" w:rsidRPr="00270C43" w:rsidRDefault="005E1A6A"/>
    <w:tbl>
      <w:tblPr>
        <w:tblW w:w="9972" w:type="dxa"/>
        <w:tblInd w:w="55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5940"/>
        <w:gridCol w:w="4032"/>
      </w:tblGrid>
      <w:tr w:rsidR="005E1A6A" w:rsidRPr="00270C43" w14:paraId="43EB565B" w14:textId="77777777">
        <w:tc>
          <w:tcPr>
            <w:tcW w:w="5940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</w:tcBorders>
          </w:tcPr>
          <w:p w14:paraId="43EB5659" w14:textId="77777777" w:rsidR="005E1A6A" w:rsidRPr="00270C43" w:rsidRDefault="000F0A55">
            <w:pPr>
              <w:pStyle w:val="TableContents"/>
            </w:pPr>
            <w:r w:rsidRPr="00270C43">
              <w:t>Data and Time Functions</w:t>
            </w:r>
          </w:p>
        </w:tc>
        <w:tc>
          <w:tcPr>
            <w:tcW w:w="4032" w:type="dxa"/>
            <w:tcBorders>
              <w:top w:val="single" w:sz="2" w:space="0" w:color="000000"/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EB565A" w14:textId="77777777" w:rsidR="005E1A6A" w:rsidRPr="00270C43" w:rsidRDefault="000F0A55">
            <w:pPr>
              <w:pStyle w:val="TableContents"/>
            </w:pPr>
            <w:r w:rsidRPr="00270C43">
              <w:t>Outputs</w:t>
            </w:r>
          </w:p>
        </w:tc>
      </w:tr>
      <w:tr w:rsidR="005E1A6A" w:rsidRPr="00270C43" w14:paraId="43EB5667" w14:textId="77777777">
        <w:tc>
          <w:tcPr>
            <w:tcW w:w="5940" w:type="dxa"/>
            <w:tcBorders>
              <w:left w:val="single" w:sz="2" w:space="0" w:color="000000"/>
              <w:bottom w:val="single" w:sz="2" w:space="0" w:color="000000"/>
            </w:tcBorders>
          </w:tcPr>
          <w:p w14:paraId="43EB565C" w14:textId="77777777" w:rsidR="005E1A6A" w:rsidRPr="00270C43" w:rsidRDefault="000F0A55" w:rsidP="00C322C2">
            <w:pPr>
              <w:pStyle w:val="TableContents"/>
            </w:pPr>
            <w:r w:rsidRPr="00C322C2">
              <w:t>NOW()</w:t>
            </w:r>
          </w:p>
          <w:p w14:paraId="43EB565D" w14:textId="77777777" w:rsidR="005E1A6A" w:rsidRPr="00270C43" w:rsidRDefault="000F0A55" w:rsidP="00C322C2">
            <w:pPr>
              <w:pStyle w:val="TableContents"/>
            </w:pPr>
            <w:r w:rsidRPr="00C322C2">
              <w:t>SYSDATE()</w:t>
            </w:r>
          </w:p>
          <w:p w14:paraId="43EB565E" w14:textId="77777777" w:rsidR="005E1A6A" w:rsidRPr="00270C43" w:rsidRDefault="000F0A55" w:rsidP="00C322C2">
            <w:pPr>
              <w:pStyle w:val="TableContents"/>
            </w:pPr>
            <w:r w:rsidRPr="00C322C2">
              <w:t>CURRENT_TIMESTAMP()</w:t>
            </w:r>
          </w:p>
          <w:p w14:paraId="43EB565F" w14:textId="77777777" w:rsidR="005E1A6A" w:rsidRPr="00270C43" w:rsidRDefault="000F0A55" w:rsidP="00C322C2">
            <w:pPr>
              <w:pStyle w:val="TableContents"/>
            </w:pPr>
            <w:r w:rsidRPr="00C322C2">
              <w:t>CURDATE()</w:t>
            </w:r>
          </w:p>
          <w:p w14:paraId="43EB5660" w14:textId="77777777" w:rsidR="005E1A6A" w:rsidRPr="00270C43" w:rsidRDefault="000F0A55" w:rsidP="00C322C2">
            <w:pPr>
              <w:pStyle w:val="TableContents"/>
            </w:pPr>
            <w:r w:rsidRPr="00C322C2">
              <w:t>CURRENT_DATE()</w:t>
            </w:r>
          </w:p>
          <w:p w14:paraId="43EB5661" w14:textId="77777777" w:rsidR="005E1A6A" w:rsidRPr="00270C43" w:rsidRDefault="000F0A55" w:rsidP="00C322C2">
            <w:pPr>
              <w:pStyle w:val="TableContents"/>
            </w:pPr>
            <w:r w:rsidRPr="00C322C2">
              <w:t>CURTIME()</w:t>
            </w:r>
          </w:p>
          <w:p w14:paraId="43EB5662" w14:textId="77777777" w:rsidR="005E1A6A" w:rsidRPr="00270C43" w:rsidRDefault="000F0A55" w:rsidP="00C322C2">
            <w:pPr>
              <w:pStyle w:val="TableContents"/>
            </w:pPr>
            <w:r w:rsidRPr="00C322C2">
              <w:t>CURRENT_TIME()</w:t>
            </w:r>
          </w:p>
          <w:p w14:paraId="43EB5663" w14:textId="77777777" w:rsidR="005E1A6A" w:rsidRPr="00270C43" w:rsidRDefault="000F0A55" w:rsidP="00C322C2">
            <w:pPr>
              <w:pStyle w:val="TableContents"/>
            </w:pPr>
            <w:r w:rsidRPr="00C322C2">
              <w:t>DATEDIFF()</w:t>
            </w:r>
          </w:p>
          <w:p w14:paraId="43EB5664" w14:textId="77777777" w:rsidR="005E1A6A" w:rsidRPr="00270C43" w:rsidRDefault="000F0A55" w:rsidP="00C322C2">
            <w:pPr>
              <w:pStyle w:val="TableContents"/>
            </w:pPr>
            <w:r w:rsidRPr="00C322C2">
              <w:t>UTC_DATE()</w:t>
            </w:r>
          </w:p>
          <w:p w14:paraId="3DEC4AF2" w14:textId="77777777" w:rsidR="005E1A6A" w:rsidRPr="00C322C2" w:rsidRDefault="000F0A55" w:rsidP="00C322C2">
            <w:pPr>
              <w:pStyle w:val="TableContents"/>
            </w:pPr>
            <w:r w:rsidRPr="00C322C2">
              <w:t>UTC_TIME()</w:t>
            </w:r>
          </w:p>
          <w:p w14:paraId="43EB5665" w14:textId="538C06C3" w:rsidR="00334D3A" w:rsidRPr="00270C43" w:rsidRDefault="00334D3A">
            <w:pPr>
              <w:pStyle w:val="Codeexamplep3"/>
              <w:rPr>
                <w:b w:val="0"/>
              </w:rPr>
            </w:pPr>
          </w:p>
        </w:tc>
        <w:tc>
          <w:tcPr>
            <w:tcW w:w="4032" w:type="dxa"/>
            <w:tcBorders>
              <w:left w:val="single" w:sz="2" w:space="0" w:color="000000"/>
              <w:bottom w:val="single" w:sz="2" w:space="0" w:color="000000"/>
              <w:right w:val="single" w:sz="2" w:space="0" w:color="000000"/>
            </w:tcBorders>
          </w:tcPr>
          <w:p w14:paraId="43EB5666" w14:textId="77777777" w:rsidR="005E1A6A" w:rsidRPr="00270C43" w:rsidRDefault="005E1A6A">
            <w:pPr>
              <w:pStyle w:val="TableContents"/>
            </w:pPr>
          </w:p>
        </w:tc>
      </w:tr>
    </w:tbl>
    <w:p w14:paraId="43EB5668" w14:textId="7E4913F8" w:rsidR="005E1A6A" w:rsidRPr="00270C43" w:rsidRDefault="005E1A6A"/>
    <w:p w14:paraId="7B0EA7E3" w14:textId="7C4B9CDB" w:rsidR="000157A1" w:rsidRPr="00270C43" w:rsidRDefault="000157A1"/>
    <w:tbl>
      <w:tblPr>
        <w:tblW w:w="9972" w:type="dxa"/>
        <w:tblInd w:w="55" w:type="dxa"/>
        <w:tblBorders>
          <w:top w:val="single" w:sz="2" w:space="0" w:color="000000"/>
          <w:left w:val="single" w:sz="2" w:space="0" w:color="000000"/>
          <w:bottom w:val="single" w:sz="4" w:space="0" w:color="auto"/>
          <w:right w:val="single" w:sz="2" w:space="0" w:color="000000"/>
          <w:insideH w:val="single" w:sz="2" w:space="0" w:color="000000"/>
          <w:insideV w:val="single" w:sz="2" w:space="0" w:color="000000"/>
        </w:tblBorders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5940"/>
        <w:gridCol w:w="4032"/>
      </w:tblGrid>
      <w:tr w:rsidR="000157A1" w:rsidRPr="00270C43" w14:paraId="4F42A672" w14:textId="77777777" w:rsidTr="00F8396F">
        <w:tc>
          <w:tcPr>
            <w:tcW w:w="5940" w:type="dxa"/>
          </w:tcPr>
          <w:p w14:paraId="167DE6A8" w14:textId="77777777" w:rsidR="000157A1" w:rsidRPr="00270C43" w:rsidRDefault="000157A1" w:rsidP="0064356A">
            <w:pPr>
              <w:pStyle w:val="TableContents"/>
            </w:pPr>
            <w:r w:rsidRPr="00270C43">
              <w:t>Data and Time Functions</w:t>
            </w:r>
          </w:p>
        </w:tc>
        <w:tc>
          <w:tcPr>
            <w:tcW w:w="4032" w:type="dxa"/>
          </w:tcPr>
          <w:p w14:paraId="77067EFD" w14:textId="77777777" w:rsidR="000157A1" w:rsidRPr="00270C43" w:rsidRDefault="000157A1" w:rsidP="0064356A">
            <w:pPr>
              <w:pStyle w:val="TableContents"/>
            </w:pPr>
            <w:r w:rsidRPr="00270C43">
              <w:t>Outputs</w:t>
            </w:r>
          </w:p>
        </w:tc>
      </w:tr>
      <w:tr w:rsidR="000157A1" w:rsidRPr="00270C43" w14:paraId="3310BDCB" w14:textId="77777777" w:rsidTr="00F8396F">
        <w:tc>
          <w:tcPr>
            <w:tcW w:w="5940" w:type="dxa"/>
          </w:tcPr>
          <w:p w14:paraId="1AA718FA" w14:textId="77777777" w:rsidR="00270C43" w:rsidRPr="00270C43" w:rsidRDefault="00270C43" w:rsidP="00C322C2">
            <w:pPr>
              <w:pStyle w:val="TableContents"/>
            </w:pPr>
            <w:r w:rsidRPr="00270C43">
              <w:t>date/time parsing functions</w:t>
            </w:r>
          </w:p>
          <w:p w14:paraId="1775F6D4" w14:textId="77777777" w:rsidR="00270C43" w:rsidRPr="00270C43" w:rsidRDefault="00270C43" w:rsidP="00C322C2">
            <w:pPr>
              <w:pStyle w:val="TableContents"/>
            </w:pPr>
            <w:r w:rsidRPr="00270C43">
              <w:t>DAYOFMONTH(date)</w:t>
            </w:r>
          </w:p>
          <w:p w14:paraId="238AEBD9" w14:textId="77777777" w:rsidR="00270C43" w:rsidRPr="00270C43" w:rsidRDefault="00270C43" w:rsidP="00C322C2">
            <w:pPr>
              <w:pStyle w:val="TableContents"/>
            </w:pPr>
            <w:r w:rsidRPr="00270C43">
              <w:t>MONTH(date)</w:t>
            </w:r>
          </w:p>
          <w:p w14:paraId="2386AC97" w14:textId="77777777" w:rsidR="00270C43" w:rsidRPr="00270C43" w:rsidRDefault="00270C43" w:rsidP="00C322C2">
            <w:pPr>
              <w:pStyle w:val="TableContents"/>
            </w:pPr>
            <w:r w:rsidRPr="00270C43">
              <w:t>YEAR(date)</w:t>
            </w:r>
          </w:p>
          <w:p w14:paraId="0097DEA6" w14:textId="77777777" w:rsidR="00270C43" w:rsidRPr="00270C43" w:rsidRDefault="00270C43" w:rsidP="00C322C2">
            <w:pPr>
              <w:pStyle w:val="TableContents"/>
            </w:pPr>
            <w:r w:rsidRPr="00270C43">
              <w:t>HOUR(time)</w:t>
            </w:r>
          </w:p>
          <w:p w14:paraId="5D4525D9" w14:textId="77777777" w:rsidR="00270C43" w:rsidRPr="00270C43" w:rsidRDefault="00270C43" w:rsidP="00C322C2">
            <w:pPr>
              <w:pStyle w:val="TableContents"/>
            </w:pPr>
            <w:r w:rsidRPr="00270C43">
              <w:t>MINUTE(time)</w:t>
            </w:r>
          </w:p>
          <w:p w14:paraId="40C9E1BB" w14:textId="77777777" w:rsidR="00270C43" w:rsidRPr="00270C43" w:rsidRDefault="00270C43" w:rsidP="00C322C2">
            <w:pPr>
              <w:pStyle w:val="TableContents"/>
            </w:pPr>
            <w:r w:rsidRPr="00270C43">
              <w:t>SECOND(time)</w:t>
            </w:r>
          </w:p>
          <w:p w14:paraId="1BE59775" w14:textId="77777777" w:rsidR="00270C43" w:rsidRPr="00270C43" w:rsidRDefault="00270C43" w:rsidP="00C322C2">
            <w:pPr>
              <w:pStyle w:val="TableContents"/>
            </w:pPr>
            <w:r w:rsidRPr="00270C43">
              <w:t>DAYOFWEEK(date)</w:t>
            </w:r>
          </w:p>
          <w:p w14:paraId="020D741A" w14:textId="77777777" w:rsidR="00270C43" w:rsidRPr="00270C43" w:rsidRDefault="00270C43" w:rsidP="00C322C2">
            <w:pPr>
              <w:pStyle w:val="TableContents"/>
            </w:pPr>
            <w:r w:rsidRPr="00270C43">
              <w:t xml:space="preserve">QUARTER(date) </w:t>
            </w:r>
          </w:p>
          <w:p w14:paraId="592BBD12" w14:textId="77777777" w:rsidR="00270C43" w:rsidRPr="00270C43" w:rsidRDefault="00270C43" w:rsidP="00C322C2">
            <w:pPr>
              <w:pStyle w:val="TableContents"/>
            </w:pPr>
            <w:r w:rsidRPr="00270C43">
              <w:t>DAYOFYEAR(date)</w:t>
            </w:r>
          </w:p>
          <w:p w14:paraId="7E013B25" w14:textId="77777777" w:rsidR="00270C43" w:rsidRPr="00270C43" w:rsidRDefault="00270C43" w:rsidP="00C322C2">
            <w:pPr>
              <w:pStyle w:val="TableContents"/>
            </w:pPr>
            <w:r w:rsidRPr="00270C43">
              <w:t>WEEK(date[,first])</w:t>
            </w:r>
          </w:p>
          <w:p w14:paraId="102F6511" w14:textId="77777777" w:rsidR="00270C43" w:rsidRPr="00270C43" w:rsidRDefault="00270C43" w:rsidP="00C322C2">
            <w:pPr>
              <w:pStyle w:val="TableContents"/>
            </w:pPr>
            <w:r w:rsidRPr="00270C43">
              <w:t>LAST_DAY(date)</w:t>
            </w:r>
          </w:p>
          <w:p w14:paraId="3FDCB355" w14:textId="77777777" w:rsidR="00270C43" w:rsidRPr="00270C43" w:rsidRDefault="00270C43" w:rsidP="00C322C2">
            <w:pPr>
              <w:pStyle w:val="TableContents"/>
            </w:pPr>
            <w:r w:rsidRPr="00270C43">
              <w:t>DAYNAME(date)</w:t>
            </w:r>
          </w:p>
          <w:p w14:paraId="4AF84B0A" w14:textId="10D8A24B" w:rsidR="000157A1" w:rsidRPr="00270C43" w:rsidRDefault="00270C43" w:rsidP="00C322C2">
            <w:pPr>
              <w:pStyle w:val="TableContents"/>
            </w:pPr>
            <w:r w:rsidRPr="00270C43">
              <w:t>MONTHNAME(date)</w:t>
            </w:r>
          </w:p>
        </w:tc>
        <w:tc>
          <w:tcPr>
            <w:tcW w:w="4032" w:type="dxa"/>
          </w:tcPr>
          <w:p w14:paraId="3263A07E" w14:textId="77777777" w:rsidR="000157A1" w:rsidRPr="00270C43" w:rsidRDefault="000157A1" w:rsidP="0064356A">
            <w:pPr>
              <w:pStyle w:val="TableContents"/>
            </w:pPr>
          </w:p>
        </w:tc>
      </w:tr>
    </w:tbl>
    <w:p w14:paraId="7BCD8540" w14:textId="02223816" w:rsidR="000157A1" w:rsidRDefault="000157A1"/>
    <w:p w14:paraId="2E7A50B1" w14:textId="09087FCF" w:rsidR="00EC2DC9" w:rsidRDefault="00EC2DC9">
      <w:r>
        <w:lastRenderedPageBreak/>
        <w:t>Practice Task-2</w:t>
      </w:r>
    </w:p>
    <w:p w14:paraId="261BE305" w14:textId="16E100D9" w:rsidR="00EC2DC9" w:rsidRDefault="00EC2DC9"/>
    <w:p w14:paraId="50EA49FD" w14:textId="2BC61261" w:rsidR="00EC2DC9" w:rsidRDefault="003421DA">
      <w:r>
        <w:t xml:space="preserve">Please </w:t>
      </w:r>
      <w:r w:rsidR="00A95CF6">
        <w:t>execute/run the code provided in the Week-1 day-1 lecture</w:t>
      </w:r>
      <w:r w:rsidR="00B43A3C">
        <w:t>;</w:t>
      </w:r>
      <w:r w:rsidR="00A95CF6">
        <w:t xml:space="preserve"> this will help you to have the ability </w:t>
      </w:r>
      <w:r w:rsidR="00B43A3C">
        <w:t>to write user-defined functions.</w:t>
      </w:r>
    </w:p>
    <w:p w14:paraId="68BBDFAA" w14:textId="0A806117" w:rsidR="00BA52FF" w:rsidRDefault="00BA52FF"/>
    <w:p w14:paraId="7A196B25" w14:textId="426C1D39" w:rsidR="00BA52FF" w:rsidRDefault="00296164">
      <w:r>
        <w:t xml:space="preserve">Please rename the task file as </w:t>
      </w:r>
      <w:r w:rsidR="00D40BC2">
        <w:t xml:space="preserve">your first_name_student_number (e.g., </w:t>
      </w:r>
      <w:r w:rsidR="00A71900">
        <w:t>sing_5555555</w:t>
      </w:r>
      <w:r w:rsidR="00D40BC2">
        <w:t>)</w:t>
      </w:r>
      <w:r w:rsidR="00BD776C">
        <w:t>.</w:t>
      </w:r>
      <w:r w:rsidR="00A71900">
        <w:t xml:space="preserve"> </w:t>
      </w:r>
      <w:r w:rsidR="00BD776C">
        <w:t>A</w:t>
      </w:r>
      <w:r w:rsidR="00BA52FF">
        <w:t>fter completing your practice task-1, please upload the DOCX/PDF file</w:t>
      </w:r>
      <w:r>
        <w:t xml:space="preserve"> to</w:t>
      </w:r>
      <w:r w:rsidR="00A71900">
        <w:t xml:space="preserve"> the </w:t>
      </w:r>
      <w:r w:rsidR="00B3696D">
        <w:t xml:space="preserve">Lab </w:t>
      </w:r>
      <w:r w:rsidR="00FE6C71">
        <w:t xml:space="preserve">Practice-1 </w:t>
      </w:r>
      <w:r w:rsidR="00A71900">
        <w:t>DROPBOX</w:t>
      </w:r>
      <w:r w:rsidR="00CF5A9E">
        <w:t>.</w:t>
      </w:r>
    </w:p>
    <w:p w14:paraId="756C1916" w14:textId="77777777" w:rsidR="00BD776C" w:rsidRDefault="00BD776C"/>
    <w:p w14:paraId="73BC02C6" w14:textId="0EC365FC" w:rsidR="004F0550" w:rsidRDefault="004F0550"/>
    <w:p w14:paraId="372C9A72" w14:textId="1A0FD028" w:rsidR="00CF5A9E" w:rsidRPr="00270C43" w:rsidRDefault="00BD776C">
      <w:r>
        <w:t xml:space="preserve">Note: </w:t>
      </w:r>
      <w:r w:rsidR="000F0A55">
        <w:t>T</w:t>
      </w:r>
      <w:r>
        <w:t xml:space="preserve">he content </w:t>
      </w:r>
      <w:r w:rsidR="00FE6C71">
        <w:t>of this lab</w:t>
      </w:r>
      <w:r w:rsidR="000F0A55">
        <w:t xml:space="preserve"> will be used to prepare the Lab Test-1.</w:t>
      </w:r>
    </w:p>
    <w:sectPr w:rsidR="00CF5A9E" w:rsidRPr="00270C43" w:rsidSect="0052092F">
      <w:headerReference w:type="default" r:id="rId8"/>
      <w:footerReference w:type="default" r:id="rId9"/>
      <w:pgSz w:w="12240" w:h="15840"/>
      <w:pgMar w:top="1440" w:right="1080" w:bottom="1440" w:left="1080" w:header="0" w:footer="0" w:gutter="0"/>
      <w:cols w:space="720"/>
      <w:formProt w:val="0"/>
      <w:docGrid w:linePitch="326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66C24F" w14:textId="77777777" w:rsidR="00525B77" w:rsidRDefault="00525B77" w:rsidP="00525B77">
      <w:r>
        <w:separator/>
      </w:r>
    </w:p>
  </w:endnote>
  <w:endnote w:type="continuationSeparator" w:id="0">
    <w:p w14:paraId="21B0EDF5" w14:textId="77777777" w:rsidR="00525B77" w:rsidRDefault="00525B77" w:rsidP="00525B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OpenSymbol">
    <w:altName w:val="Segoe UI Symbol"/>
    <w:charset w:val="02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1376788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B87C2A8" w14:textId="63FB6DF0" w:rsidR="00525B77" w:rsidRDefault="00525B77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C6D486C" w14:textId="77777777" w:rsidR="00525B77" w:rsidRDefault="00525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7A4E0F7" w14:textId="77777777" w:rsidR="00525B77" w:rsidRDefault="00525B77" w:rsidP="00525B77">
      <w:r>
        <w:separator/>
      </w:r>
    </w:p>
  </w:footnote>
  <w:footnote w:type="continuationSeparator" w:id="0">
    <w:p w14:paraId="606A6A66" w14:textId="77777777" w:rsidR="00525B77" w:rsidRDefault="00525B77" w:rsidP="00525B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0EA505" w14:textId="00121947" w:rsidR="00525B77" w:rsidRDefault="00525B77">
    <w:pPr>
      <w:pStyle w:val="Header"/>
    </w:pPr>
  </w:p>
  <w:p w14:paraId="51606F91" w14:textId="7BA4DF0C" w:rsidR="00052DD5" w:rsidRDefault="00052DD5">
    <w:pPr>
      <w:pStyle w:val="Header"/>
    </w:pPr>
  </w:p>
  <w:p w14:paraId="7F0DC0DF" w14:textId="4DAD3268" w:rsidR="00052DD5" w:rsidRDefault="00052DD5">
    <w:pPr>
      <w:pStyle w:val="Header"/>
    </w:pPr>
  </w:p>
  <w:p w14:paraId="0873A251" w14:textId="27DBF955" w:rsidR="00052DD5" w:rsidRDefault="00052DD5" w:rsidP="00052DD5">
    <w:pPr>
      <w:pStyle w:val="Header"/>
      <w:jc w:val="center"/>
    </w:pPr>
    <w:r>
      <w:t xml:space="preserve">Name: </w:t>
    </w:r>
  </w:p>
  <w:p w14:paraId="018B8909" w14:textId="33968227" w:rsidR="00052DD5" w:rsidRDefault="00052DD5" w:rsidP="00052DD5">
    <w:pPr>
      <w:pStyle w:val="Header"/>
      <w:jc w:val="center"/>
    </w:pPr>
    <w:r>
      <w:t xml:space="preserve">Student Number: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EC4334"/>
    <w:multiLevelType w:val="multilevel"/>
    <w:tmpl w:val="DDD4B1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365341C4"/>
    <w:multiLevelType w:val="multilevel"/>
    <w:tmpl w:val="585423A0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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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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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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yMzc1MzY3tLA0N7VU0lEKTi0uzszPAykwqgUA3x+UgiwAAAA="/>
  </w:docVars>
  <w:rsids>
    <w:rsidRoot w:val="005E1A6A"/>
    <w:rsid w:val="000157A1"/>
    <w:rsid w:val="00052DD5"/>
    <w:rsid w:val="000F0A55"/>
    <w:rsid w:val="00270C43"/>
    <w:rsid w:val="00296164"/>
    <w:rsid w:val="00324614"/>
    <w:rsid w:val="00334D3A"/>
    <w:rsid w:val="003421DA"/>
    <w:rsid w:val="003761B8"/>
    <w:rsid w:val="004A5163"/>
    <w:rsid w:val="004F0550"/>
    <w:rsid w:val="0052092F"/>
    <w:rsid w:val="00525B77"/>
    <w:rsid w:val="005E1A6A"/>
    <w:rsid w:val="00766FF4"/>
    <w:rsid w:val="00965AB1"/>
    <w:rsid w:val="00A71900"/>
    <w:rsid w:val="00A95CF6"/>
    <w:rsid w:val="00B3696D"/>
    <w:rsid w:val="00B43A3C"/>
    <w:rsid w:val="00BA52FF"/>
    <w:rsid w:val="00BD776C"/>
    <w:rsid w:val="00C322C2"/>
    <w:rsid w:val="00CF5A9E"/>
    <w:rsid w:val="00D40BC2"/>
    <w:rsid w:val="00E42594"/>
    <w:rsid w:val="00E61247"/>
    <w:rsid w:val="00EC2DC9"/>
    <w:rsid w:val="00F8396F"/>
    <w:rsid w:val="00FE6C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B561E"/>
  <w15:docId w15:val="{45635FF1-C8AB-49ED-A75E-2A1C57790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NSimSun" w:hAnsi="Times New Roman" w:cs="Lucida Sans"/>
        <w:kern w:val="2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color w:val="000080"/>
      <w:u w:val="single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Codecharacter">
    <w:name w:val="Code character"/>
    <w:qFormat/>
    <w:rPr>
      <w:rFonts w:ascii="Courier New" w:hAnsi="Courier New"/>
      <w:b/>
      <w:sz w:val="3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Title">
    <w:name w:val="Title"/>
    <w:basedOn w:val="Heading"/>
    <w:next w:val="BodyText"/>
    <w:uiPriority w:val="10"/>
    <w:qFormat/>
    <w:pPr>
      <w:jc w:val="center"/>
    </w:pPr>
    <w:rPr>
      <w:b/>
      <w:bCs/>
      <w:sz w:val="56"/>
      <w:szCs w:val="56"/>
    </w:rPr>
  </w:style>
  <w:style w:type="paragraph" w:styleId="Subtitle">
    <w:name w:val="Subtitle"/>
    <w:basedOn w:val="Heading"/>
    <w:next w:val="BodyText"/>
    <w:uiPriority w:val="11"/>
    <w:qFormat/>
    <w:pPr>
      <w:spacing w:before="60"/>
      <w:jc w:val="center"/>
    </w:pPr>
    <w:rPr>
      <w:sz w:val="36"/>
      <w:szCs w:val="36"/>
    </w:r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TableNormal1">
    <w:name w:val="Table Normal1"/>
    <w:qFormat/>
    <w:rPr>
      <w:rFonts w:eastAsia="Cambria Math" w:cs="Times New Roman"/>
      <w:sz w:val="20"/>
      <w:szCs w:val="20"/>
      <w:lang w:eastAsia="en-US" w:bidi="ar-SA"/>
    </w:rPr>
  </w:style>
  <w:style w:type="paragraph" w:customStyle="1" w:styleId="Codeexamplep3">
    <w:name w:val="Code example p3"/>
    <w:basedOn w:val="Normal"/>
    <w:qFormat/>
    <w:pPr>
      <w:tabs>
        <w:tab w:val="left" w:pos="2160"/>
      </w:tabs>
      <w:ind w:left="547"/>
    </w:pPr>
    <w:rPr>
      <w:rFonts w:ascii="Courier New" w:hAnsi="Courier New"/>
      <w:b/>
      <w:sz w:val="32"/>
    </w:rPr>
  </w:style>
  <w:style w:type="paragraph" w:styleId="Header">
    <w:name w:val="header"/>
    <w:basedOn w:val="Normal"/>
    <w:link w:val="HeaderChar"/>
    <w:uiPriority w:val="99"/>
    <w:unhideWhenUsed/>
    <w:rsid w:val="00525B77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525B77"/>
    <w:rPr>
      <w:rFonts w:cs="Mangal"/>
      <w:szCs w:val="21"/>
    </w:rPr>
  </w:style>
  <w:style w:type="paragraph" w:styleId="Footer">
    <w:name w:val="footer"/>
    <w:basedOn w:val="Normal"/>
    <w:link w:val="FooterChar"/>
    <w:uiPriority w:val="99"/>
    <w:unhideWhenUsed/>
    <w:rsid w:val="00525B77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525B77"/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w3schools.com/mysql/mysql_ref_functions.a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5</TotalTime>
  <Pages>3</Pages>
  <Words>318</Words>
  <Characters>1816</Characters>
  <Application>Microsoft Office Word</Application>
  <DocSecurity>0</DocSecurity>
  <Lines>15</Lines>
  <Paragraphs>4</Paragraphs>
  <ScaleCrop>false</ScaleCrop>
  <Company/>
  <LinksUpToDate>false</LinksUpToDate>
  <CharactersWithSpaces>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Zaman Zaman</cp:lastModifiedBy>
  <cp:revision>31</cp:revision>
  <dcterms:created xsi:type="dcterms:W3CDTF">2022-01-10T05:52:00Z</dcterms:created>
  <dcterms:modified xsi:type="dcterms:W3CDTF">2022-01-14T16:41:00Z</dcterms:modified>
</cp:coreProperties>
</file>

<file path=docProps/core0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22-01-09T22:14:37Z</dcterms:modified>
  <cp:revision>6</cp:revision>
  <dc:subject/>
  <dc:title/>
</cp:coreProperties>
</file>